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FAFFEA" w14:textId="64A56540" w:rsidR="00346CAF" w:rsidRPr="009C001A" w:rsidRDefault="009258F9" w:rsidP="009C001A">
      <w:pPr>
        <w:pStyle w:val="Hdg1NonNumb"/>
        <w:jc w:val="center"/>
      </w:pPr>
      <w:bookmarkStart w:id="0" w:name="C4c_cover"/>
      <w:bookmarkStart w:id="1" w:name="Appendix_C4c."/>
      <w:bookmarkStart w:id="2" w:name="_GoBack"/>
      <w:bookmarkEnd w:id="0"/>
      <w:bookmarkEnd w:id="1"/>
      <w:bookmarkEnd w:id="2"/>
      <w:r w:rsidRPr="009C001A">
        <w:t>Appendix C4</w:t>
      </w:r>
      <w:r w:rsidR="00C7556B">
        <w:t>.</w:t>
      </w:r>
      <w:r w:rsidRPr="009C001A">
        <w:t>c.</w:t>
      </w:r>
      <w:bookmarkStart w:id="3" w:name="Pre-Interview_Reminder_Email_(In-Depth_I"/>
      <w:bookmarkEnd w:id="3"/>
      <w:r w:rsidR="009C001A">
        <w:t xml:space="preserve"> </w:t>
      </w:r>
      <w:r w:rsidR="008F0DD6" w:rsidRPr="009C001A">
        <w:t>Pre-Interview</w:t>
      </w:r>
      <w:r w:rsidR="000D285D">
        <w:t xml:space="preserve"> </w:t>
      </w:r>
      <w:r w:rsidR="3A465387">
        <w:t>Reminder</w:t>
      </w:r>
      <w:r w:rsidR="008F0DD6" w:rsidRPr="009C001A">
        <w:t xml:space="preserve"> Email</w:t>
      </w:r>
      <w:r w:rsidR="009C001A">
        <w:t xml:space="preserve"> (In-</w:t>
      </w:r>
      <w:r w:rsidRPr="009C001A">
        <w:t>Depth Interview)</w:t>
      </w:r>
    </w:p>
    <w:p w14:paraId="46DF2B1B" w14:textId="77777777" w:rsidR="009C001A" w:rsidRDefault="009C001A" w:rsidP="009C001A">
      <w:pPr>
        <w:sectPr w:rsidR="009C001A" w:rsidSect="009C001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 w:code="1"/>
          <w:pgMar w:top="1440" w:right="1440" w:bottom="1440" w:left="1440" w:header="720" w:footer="720" w:gutter="0"/>
          <w:cols w:space="720"/>
          <w:vAlign w:val="center"/>
          <w:docGrid w:linePitch="326"/>
        </w:sectPr>
      </w:pPr>
      <w:bookmarkStart w:id="4" w:name="C4c"/>
      <w:bookmarkEnd w:id="4"/>
    </w:p>
    <w:p w14:paraId="1EFAFFF9" w14:textId="77777777" w:rsidR="00346CAF" w:rsidRPr="009C001A" w:rsidRDefault="009258F9" w:rsidP="009C001A">
      <w:r w:rsidRPr="009C001A">
        <w:lastRenderedPageBreak/>
        <w:t>XX/XX/20XX</w:t>
      </w:r>
    </w:p>
    <w:p w14:paraId="351BC9CE" w14:textId="00F07D25" w:rsidR="000B0652" w:rsidRPr="00FA264C" w:rsidRDefault="000B0652" w:rsidP="000B0652">
      <w:r w:rsidRPr="00FA264C">
        <w:t xml:space="preserve">To: </w:t>
      </w:r>
      <w:r w:rsidRPr="00BD7418">
        <w:rPr>
          <w:b/>
          <w:bCs/>
        </w:rPr>
        <w:t>[SELECTED SFA DIRECTORS]</w:t>
      </w:r>
    </w:p>
    <w:p w14:paraId="59AF4CA2" w14:textId="010766C9" w:rsidR="000B0652" w:rsidRDefault="000B0652" w:rsidP="009C001A">
      <w:r w:rsidRPr="00FA264C">
        <w:t xml:space="preserve">Subject: </w:t>
      </w:r>
      <w:r>
        <w:t>Reminder for t</w:t>
      </w:r>
      <w:r w:rsidRPr="00FA264C">
        <w:t>he Study of School Food Authority (SFA) Procurement Practices</w:t>
      </w:r>
      <w:r>
        <w:t xml:space="preserve"> In-Depth Interview</w:t>
      </w:r>
    </w:p>
    <w:p w14:paraId="1EFAFFFD" w14:textId="66836464" w:rsidR="00346CAF" w:rsidRPr="009C001A" w:rsidRDefault="009258F9" w:rsidP="009C001A">
      <w:r w:rsidRPr="009C001A">
        <w:t xml:space="preserve">Dear </w:t>
      </w:r>
      <w:r w:rsidR="00C7556B" w:rsidRPr="00BD7418">
        <w:rPr>
          <w:b/>
          <w:bCs/>
        </w:rPr>
        <w:t>[FIRST NAME] [LAST NAME]:</w:t>
      </w:r>
    </w:p>
    <w:p w14:paraId="1EFB0001" w14:textId="4E7598F3" w:rsidR="00346CAF" w:rsidRPr="009C001A" w:rsidRDefault="009258F9" w:rsidP="009C001A">
      <w:r w:rsidRPr="009C001A">
        <w:t>This is a reminder that your SFA has been selecte</w:t>
      </w:r>
      <w:r w:rsidR="000616D2">
        <w:t>d to participate in a follow-up</w:t>
      </w:r>
      <w:r w:rsidR="009A24CE">
        <w:t xml:space="preserve"> </w:t>
      </w:r>
      <w:r w:rsidR="007F0A4F" w:rsidRPr="009C001A">
        <w:t>In-Depth Interview (IDI) f</w:t>
      </w:r>
      <w:r w:rsidRPr="009C001A">
        <w:t xml:space="preserve">or the </w:t>
      </w:r>
      <w:r w:rsidR="001F1BF9">
        <w:t>USDA</w:t>
      </w:r>
      <w:r w:rsidR="008F0DD6" w:rsidRPr="009C001A">
        <w:t xml:space="preserve"> Food and Nutrition Service</w:t>
      </w:r>
      <w:r w:rsidR="001F1BF9">
        <w:t xml:space="preserve"> </w:t>
      </w:r>
      <w:r w:rsidR="001F1BF9" w:rsidRPr="00FA264C">
        <w:t>Study of School Food Authority Procurement Practices</w:t>
      </w:r>
      <w:r w:rsidR="007F0A4F" w:rsidRPr="009C001A">
        <w:t>.</w:t>
      </w:r>
      <w:r w:rsidRPr="009C001A">
        <w:t xml:space="preserve"> This is the second and final phase of the study.</w:t>
      </w:r>
    </w:p>
    <w:p w14:paraId="1EFB0004" w14:textId="3BC758C0" w:rsidR="00346CAF" w:rsidRPr="009C001A" w:rsidRDefault="001761C8" w:rsidP="00236ED4">
      <w:r>
        <w:t>We understand that</w:t>
      </w:r>
      <w:r w:rsidR="009258F9" w:rsidRPr="009C001A">
        <w:t xml:space="preserve"> you are very busy, but please let us know a convenient time to call you to schedule the </w:t>
      </w:r>
      <w:r w:rsidR="007F0A4F" w:rsidRPr="009C001A">
        <w:t>IDI</w:t>
      </w:r>
      <w:r w:rsidR="009258F9" w:rsidRPr="009C001A">
        <w:t xml:space="preserve">. The </w:t>
      </w:r>
      <w:r w:rsidR="007F0A4F" w:rsidRPr="009C001A">
        <w:t>IDI</w:t>
      </w:r>
      <w:r w:rsidR="009258F9" w:rsidRPr="009C001A">
        <w:t xml:space="preserve"> will take approximately 90 minutes to complete</w:t>
      </w:r>
      <w:r w:rsidR="009A24CE">
        <w:t>,</w:t>
      </w:r>
      <w:r w:rsidR="00100C1C">
        <w:t xml:space="preserve"> and if there are others who will participate, we</w:t>
      </w:r>
      <w:r w:rsidR="009258F9" w:rsidRPr="009C001A">
        <w:t xml:space="preserve"> will find a time that works for everyone.</w:t>
      </w:r>
      <w:r w:rsidR="00DC1A7B">
        <w:t xml:space="preserve"> </w:t>
      </w:r>
      <w:r w:rsidR="009258F9" w:rsidRPr="009C001A">
        <w:t xml:space="preserve">The cooperation of selected SFAs is </w:t>
      </w:r>
      <w:r w:rsidR="00DC1A7B">
        <w:t xml:space="preserve">strongly </w:t>
      </w:r>
      <w:r w:rsidR="009258F9" w:rsidRPr="009C001A">
        <w:t>encouraged under Section 305 of the Healthy, Hunger-Free Kids Act of 2010 (HHFKA)</w:t>
      </w:r>
      <w:r w:rsidR="0039110F">
        <w:t>.</w:t>
      </w:r>
    </w:p>
    <w:p w14:paraId="340C1A56" w14:textId="2AB4A52F" w:rsidR="00143F86" w:rsidRPr="007056E4" w:rsidRDefault="00730A78" w:rsidP="00143F86">
      <w:r w:rsidRPr="00944A7A">
        <w:t xml:space="preserve">If you have any questions or concerns, please do not hesitate to contact </w:t>
      </w:r>
      <w:r w:rsidR="00A872B1">
        <w:t xml:space="preserve">us </w:t>
      </w:r>
      <w:r w:rsidRPr="00944A7A">
        <w:t xml:space="preserve">anytime by either calling (toll-free) </w:t>
      </w:r>
      <w:r w:rsidR="00143F86" w:rsidRPr="00BD7418">
        <w:rPr>
          <w:b/>
          <w:bCs/>
        </w:rPr>
        <w:t>[M</w:t>
      </w:r>
      <w:r w:rsidR="00A872B1" w:rsidRPr="00BD7418">
        <w:rPr>
          <w:b/>
          <w:bCs/>
        </w:rPr>
        <w:t>ATHEMATICA</w:t>
      </w:r>
      <w:r w:rsidR="00143F86" w:rsidRPr="00BD7418">
        <w:rPr>
          <w:b/>
          <w:bCs/>
        </w:rPr>
        <w:t xml:space="preserve"> TELEPHONE NUMBER]</w:t>
      </w:r>
      <w:r w:rsidR="00143F86" w:rsidRPr="007056E4">
        <w:t xml:space="preserve"> or emailing</w:t>
      </w:r>
      <w:r w:rsidR="00143F86">
        <w:t xml:space="preserve"> </w:t>
      </w:r>
      <w:r w:rsidR="00143F86" w:rsidRPr="00BD7418">
        <w:rPr>
          <w:b/>
          <w:bCs/>
        </w:rPr>
        <w:t>[M</w:t>
      </w:r>
      <w:r w:rsidR="00A872B1" w:rsidRPr="00BD7418">
        <w:rPr>
          <w:b/>
          <w:bCs/>
        </w:rPr>
        <w:t>ATHEMATICA</w:t>
      </w:r>
      <w:r w:rsidR="00143F86" w:rsidRPr="00BD7418">
        <w:rPr>
          <w:b/>
          <w:bCs/>
        </w:rPr>
        <w:t xml:space="preserve"> EMAIL ADDRESS] </w:t>
      </w:r>
      <w:r w:rsidR="00143F86" w:rsidRPr="009F1434">
        <w:t>(</w:t>
      </w:r>
      <w:r w:rsidR="00143F86">
        <w:t>or simply reply to this email)</w:t>
      </w:r>
      <w:r w:rsidR="00143F86" w:rsidRPr="007056E4">
        <w:t>.</w:t>
      </w:r>
      <w:r w:rsidRPr="00730A78">
        <w:t xml:space="preserve"> </w:t>
      </w:r>
      <w:r w:rsidRPr="00944A7A">
        <w:t xml:space="preserve">For planning purposes, a printable version of the FAQ document can also be found here: </w:t>
      </w:r>
      <w:r w:rsidRPr="00BD7418">
        <w:rPr>
          <w:b/>
          <w:bCs/>
        </w:rPr>
        <w:t xml:space="preserve">[Link to </w:t>
      </w:r>
      <w:r w:rsidR="00AF1EBD" w:rsidRPr="00BD7418">
        <w:rPr>
          <w:b/>
          <w:bCs/>
        </w:rPr>
        <w:t xml:space="preserve">IDI </w:t>
      </w:r>
      <w:r w:rsidRPr="00BD7418">
        <w:rPr>
          <w:b/>
          <w:bCs/>
        </w:rPr>
        <w:t>FAQ PDF]</w:t>
      </w:r>
      <w:r w:rsidRPr="00944A7A">
        <w:t>.</w:t>
      </w:r>
    </w:p>
    <w:p w14:paraId="1EFB0006" w14:textId="0AD75AD9" w:rsidR="00346CAF" w:rsidRPr="009C001A" w:rsidRDefault="00100C1C" w:rsidP="009C001A">
      <w:r>
        <w:t>Thank</w:t>
      </w:r>
      <w:r w:rsidR="009258F9" w:rsidRPr="009C001A">
        <w:t xml:space="preserve"> you for your time and effort for this important study.</w:t>
      </w:r>
    </w:p>
    <w:p w14:paraId="1EFB0007" w14:textId="77777777" w:rsidR="00346CAF" w:rsidRPr="009C001A" w:rsidRDefault="00346CAF" w:rsidP="009C001A"/>
    <w:p w14:paraId="1EFB0008" w14:textId="77777777" w:rsidR="00346CAF" w:rsidRPr="009C001A" w:rsidRDefault="009258F9" w:rsidP="009C001A">
      <w:r w:rsidRPr="009C001A">
        <w:t>Sincerely,</w:t>
      </w:r>
    </w:p>
    <w:p w14:paraId="1EFB0014" w14:textId="7EFAED7E" w:rsidR="00346CAF" w:rsidRPr="00236ED4" w:rsidRDefault="008F0DD6">
      <w:pPr>
        <w:rPr>
          <w:b/>
          <w:bCs/>
        </w:rPr>
      </w:pPr>
      <w:r w:rsidRPr="00BD7418">
        <w:rPr>
          <w:b/>
          <w:bCs/>
        </w:rPr>
        <w:t>(</w:t>
      </w:r>
      <w:r w:rsidR="009258F9" w:rsidRPr="00BD7418">
        <w:rPr>
          <w:b/>
          <w:bCs/>
        </w:rPr>
        <w:t>Mathematica INTERVIEW</w:t>
      </w:r>
      <w:r w:rsidR="00147DD1" w:rsidRPr="00BD7418">
        <w:rPr>
          <w:b/>
          <w:bCs/>
        </w:rPr>
        <w:t>ER</w:t>
      </w:r>
      <w:r w:rsidR="009258F9" w:rsidRPr="00BD7418">
        <w:rPr>
          <w:b/>
          <w:bCs/>
        </w:rPr>
        <w:t xml:space="preserve"> [RECRUITER NAME]</w:t>
      </w:r>
      <w:r w:rsidRPr="0067101B">
        <w:rPr>
          <w:b/>
          <w:bCs/>
        </w:rPr>
        <w:t>)</w:t>
      </w:r>
    </w:p>
    <w:p w14:paraId="52ECF493" w14:textId="36310645" w:rsidR="009C001A" w:rsidRPr="00236ED4" w:rsidRDefault="009C00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8"/>
          <w:szCs w:val="18"/>
        </w:rPr>
      </w:pPr>
      <w:r w:rsidRPr="00BD7418">
        <w:rPr>
          <w:sz w:val="18"/>
          <w:szCs w:val="18"/>
        </w:rPr>
        <w:t xml:space="preserve">According to the Paperwork Reduction Act of 1995, an agency may not conduct or sponsor, and a person is not required to respond to, a collection </w:t>
      </w:r>
      <w:r w:rsidRPr="0067101B">
        <w:rPr>
          <w:sz w:val="18"/>
          <w:szCs w:val="18"/>
        </w:rPr>
        <w:t xml:space="preserve">of information unless it displays a valid OMB control number. The valid OMB control number for this information collection is </w:t>
      </w:r>
      <w:r w:rsidR="00DE5F2D" w:rsidRPr="0067101B">
        <w:rPr>
          <w:sz w:val="18"/>
          <w:szCs w:val="18"/>
        </w:rPr>
        <w:t>0584</w:t>
      </w:r>
      <w:r w:rsidRPr="0067101B">
        <w:rPr>
          <w:sz w:val="18"/>
          <w:szCs w:val="18"/>
        </w:rPr>
        <w:t xml:space="preserve">-XXXX. The time required to complete this information collection is estimated to average </w:t>
      </w:r>
      <w:r w:rsidR="005F2BE6" w:rsidRPr="0067101B">
        <w:rPr>
          <w:sz w:val="18"/>
          <w:szCs w:val="18"/>
        </w:rPr>
        <w:t>three</w:t>
      </w:r>
      <w:r w:rsidRPr="00BD7418">
        <w:rPr>
          <w:sz w:val="18"/>
          <w:szCs w:val="18"/>
        </w:rPr>
        <w:t xml:space="preserve"> minutes per response, including the time for reviewing instructions, searching existing data sources, gathering and maintaining the data needed, and completing and reviewing the collection of information.</w:t>
      </w:r>
    </w:p>
    <w:sectPr w:rsidR="009C001A" w:rsidRPr="00236ED4" w:rsidSect="00BD7418">
      <w:headerReference w:type="default" r:id="rId17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5598AF" w14:textId="77777777" w:rsidR="008E1BAD" w:rsidRDefault="008E1BAD" w:rsidP="009C001A">
      <w:pPr>
        <w:spacing w:after="0" w:line="240" w:lineRule="auto"/>
      </w:pPr>
      <w:r>
        <w:separator/>
      </w:r>
    </w:p>
  </w:endnote>
  <w:endnote w:type="continuationSeparator" w:id="0">
    <w:p w14:paraId="2B2D6969" w14:textId="77777777" w:rsidR="008E1BAD" w:rsidRDefault="008E1BAD" w:rsidP="009C00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47EC18" w14:textId="77777777" w:rsidR="00AE2F3B" w:rsidRDefault="00AE2F3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E0D168" w14:textId="77777777" w:rsidR="00AE2F3B" w:rsidRDefault="00AE2F3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CEAB16" w14:textId="77777777" w:rsidR="00AE2F3B" w:rsidRDefault="00AE2F3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9D2FCA" w14:textId="77777777" w:rsidR="008E1BAD" w:rsidRDefault="008E1BAD" w:rsidP="009C001A">
      <w:pPr>
        <w:spacing w:after="0" w:line="240" w:lineRule="auto"/>
      </w:pPr>
      <w:r>
        <w:separator/>
      </w:r>
    </w:p>
  </w:footnote>
  <w:footnote w:type="continuationSeparator" w:id="0">
    <w:p w14:paraId="59C98B9B" w14:textId="77777777" w:rsidR="008E1BAD" w:rsidRDefault="008E1BAD" w:rsidP="009C00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A50B1C" w14:textId="77777777" w:rsidR="00AE2F3B" w:rsidRDefault="00AE2F3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290160" w14:textId="77777777" w:rsidR="00AE2F3B" w:rsidRDefault="00AE2F3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FF953E" w14:textId="77777777" w:rsidR="00AE2F3B" w:rsidRDefault="00AE2F3B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08AD77" w14:textId="226F7E9C" w:rsidR="009C001A" w:rsidRPr="00236ED4" w:rsidRDefault="009C001A">
    <w:pPr>
      <w:jc w:val="right"/>
      <w:rPr>
        <w:sz w:val="20"/>
        <w:szCs w:val="20"/>
      </w:rPr>
    </w:pPr>
    <w:r w:rsidRPr="00BD7418">
      <w:rPr>
        <w:sz w:val="20"/>
        <w:szCs w:val="20"/>
      </w:rPr>
      <w:t xml:space="preserve">OMB Number: </w:t>
    </w:r>
    <w:r w:rsidR="00DE5F2D" w:rsidRPr="00BD7418">
      <w:rPr>
        <w:sz w:val="20"/>
        <w:szCs w:val="20"/>
      </w:rPr>
      <w:t>0584</w:t>
    </w:r>
    <w:r w:rsidRPr="00BD7418">
      <w:rPr>
        <w:sz w:val="20"/>
        <w:szCs w:val="20"/>
      </w:rPr>
      <w:t>-XXXX</w:t>
    </w:r>
    <w:r w:rsidRPr="009C001A">
      <w:rPr>
        <w:sz w:val="20"/>
      </w:rPr>
      <w:br/>
    </w:r>
    <w:r w:rsidRPr="00BD7418">
      <w:rPr>
        <w:sz w:val="20"/>
        <w:szCs w:val="20"/>
      </w:rPr>
      <w:t>Expiration Date: XX/XX/XX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CF36D1"/>
    <w:multiLevelType w:val="multilevel"/>
    <w:tmpl w:val="B83C7E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3E46396F"/>
    <w:multiLevelType w:val="multilevel"/>
    <w:tmpl w:val="C41CEE9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>
    <w:nsid w:val="5F755117"/>
    <w:multiLevelType w:val="multilevel"/>
    <w:tmpl w:val="644A09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650C3AB2"/>
    <w:multiLevelType w:val="multilevel"/>
    <w:tmpl w:val="E67E2E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>
    <w:nsid w:val="7D8479D1"/>
    <w:multiLevelType w:val="hybridMultilevel"/>
    <w:tmpl w:val="49E8AB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</w:num>
  <w:num w:numId="3">
    <w:abstractNumId w:val="2"/>
  </w:num>
  <w:num w:numId="4">
    <w:abstractNumId w:val="1"/>
  </w:num>
  <w:num w:numId="5">
    <w:abstractNumId w:val="0"/>
  </w:num>
  <w:num w:numId="6">
    <w:abstractNumId w:val="3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szQ0MDE0MTEzsDBQ0lEKTi0uzszPAykwrAUAo3kw+CwAAAA="/>
  </w:docVars>
  <w:rsids>
    <w:rsidRoot w:val="00346CAF"/>
    <w:rsid w:val="000616D2"/>
    <w:rsid w:val="00085D22"/>
    <w:rsid w:val="000A3A40"/>
    <w:rsid w:val="000B0652"/>
    <w:rsid w:val="000D285D"/>
    <w:rsid w:val="000D61E8"/>
    <w:rsid w:val="000F6880"/>
    <w:rsid w:val="00100C1C"/>
    <w:rsid w:val="00131939"/>
    <w:rsid w:val="00143F86"/>
    <w:rsid w:val="00147DD1"/>
    <w:rsid w:val="001761C8"/>
    <w:rsid w:val="001E025F"/>
    <w:rsid w:val="001F1BF9"/>
    <w:rsid w:val="00212849"/>
    <w:rsid w:val="00236ED4"/>
    <w:rsid w:val="002B0AA0"/>
    <w:rsid w:val="002D171F"/>
    <w:rsid w:val="00346CAF"/>
    <w:rsid w:val="003541F9"/>
    <w:rsid w:val="003701A1"/>
    <w:rsid w:val="0039110F"/>
    <w:rsid w:val="00456ACB"/>
    <w:rsid w:val="004A53C3"/>
    <w:rsid w:val="00531941"/>
    <w:rsid w:val="00560269"/>
    <w:rsid w:val="00563BDB"/>
    <w:rsid w:val="005A7383"/>
    <w:rsid w:val="005F2BE6"/>
    <w:rsid w:val="0067101B"/>
    <w:rsid w:val="006B2DFF"/>
    <w:rsid w:val="00730A78"/>
    <w:rsid w:val="00773B14"/>
    <w:rsid w:val="007F0A4F"/>
    <w:rsid w:val="0080556B"/>
    <w:rsid w:val="00877494"/>
    <w:rsid w:val="00887DA6"/>
    <w:rsid w:val="008A5AB3"/>
    <w:rsid w:val="008E1BAD"/>
    <w:rsid w:val="008F0DD6"/>
    <w:rsid w:val="009258F9"/>
    <w:rsid w:val="009A1086"/>
    <w:rsid w:val="009A24CE"/>
    <w:rsid w:val="009C001A"/>
    <w:rsid w:val="009F1434"/>
    <w:rsid w:val="00A027D9"/>
    <w:rsid w:val="00A367B6"/>
    <w:rsid w:val="00A872B1"/>
    <w:rsid w:val="00AE2F3B"/>
    <w:rsid w:val="00AF1EBD"/>
    <w:rsid w:val="00BD7418"/>
    <w:rsid w:val="00BE7043"/>
    <w:rsid w:val="00C14895"/>
    <w:rsid w:val="00C7556B"/>
    <w:rsid w:val="00D072B4"/>
    <w:rsid w:val="00D1634E"/>
    <w:rsid w:val="00D41CF1"/>
    <w:rsid w:val="00D800AA"/>
    <w:rsid w:val="00DC143D"/>
    <w:rsid w:val="00DC1A7B"/>
    <w:rsid w:val="00DC33A2"/>
    <w:rsid w:val="00DE5F2D"/>
    <w:rsid w:val="00F866A4"/>
    <w:rsid w:val="00FD7366"/>
    <w:rsid w:val="3A465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FAFF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001A"/>
  </w:style>
  <w:style w:type="paragraph" w:styleId="Heading1">
    <w:name w:val="heading 1"/>
    <w:next w:val="Normal"/>
    <w:link w:val="Heading1Char"/>
    <w:uiPriority w:val="9"/>
    <w:qFormat/>
    <w:rsid w:val="009C001A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9C001A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9C00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9C001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001A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03499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001A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0230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001A"/>
    <w:pPr>
      <w:keepNext/>
      <w:keepLines/>
      <w:numPr>
        <w:ilvl w:val="6"/>
        <w:numId w:val="6"/>
      </w:numPr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001A"/>
    <w:pPr>
      <w:keepNext/>
      <w:keepLines/>
      <w:numPr>
        <w:ilvl w:val="7"/>
        <w:numId w:val="7"/>
      </w:numPr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001A"/>
    <w:pPr>
      <w:keepNext/>
      <w:keepLines/>
      <w:numPr>
        <w:ilvl w:val="8"/>
        <w:numId w:val="8"/>
      </w:numPr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sz w:val="16"/>
      <w:szCs w:val="16"/>
    </w:rPr>
  </w:style>
  <w:style w:type="paragraph" w:styleId="ListParagraph">
    <w:name w:val="List Paragraph"/>
    <w:aliases w:val="Bulleted List,Table Bullets,Indent,List Paragraph Bullet"/>
    <w:basedOn w:val="Normal"/>
    <w:link w:val="ListParagraphChar"/>
    <w:uiPriority w:val="34"/>
    <w:qFormat/>
    <w:rsid w:val="009C001A"/>
    <w:pPr>
      <w:ind w:left="720"/>
      <w:contextualSpacing/>
    </w:pPr>
  </w:style>
  <w:style w:type="paragraph" w:customStyle="1" w:styleId="TableParagraph">
    <w:name w:val="Table Paragraph"/>
    <w:basedOn w:val="Normal"/>
    <w:uiPriority w:val="1"/>
  </w:style>
  <w:style w:type="character" w:styleId="CommentReference">
    <w:name w:val="annotation reference"/>
    <w:basedOn w:val="DefaultParagraphFont"/>
    <w:uiPriority w:val="99"/>
    <w:semiHidden/>
    <w:unhideWhenUsed/>
    <w:rsid w:val="009258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58F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58F9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58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58F9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58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8F9"/>
    <w:rPr>
      <w:rFonts w:ascii="Segoe UI" w:eastAsia="Calibri" w:hAnsi="Segoe UI" w:cs="Segoe UI"/>
      <w:sz w:val="18"/>
      <w:szCs w:val="18"/>
    </w:rPr>
  </w:style>
  <w:style w:type="paragraph" w:customStyle="1" w:styleId="Hdg1NonNumb">
    <w:name w:val="Hdg1NonNumb"/>
    <w:basedOn w:val="Heading1"/>
    <w:link w:val="Hdg1NonNumbChar"/>
    <w:qFormat/>
    <w:rsid w:val="009C001A"/>
  </w:style>
  <w:style w:type="character" w:customStyle="1" w:styleId="Hdg1NonNumbChar">
    <w:name w:val="Hdg1NonNumb Char"/>
    <w:basedOn w:val="Heading1Char"/>
    <w:link w:val="Hdg1NonNumb"/>
    <w:rsid w:val="009C001A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9C001A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C001A"/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001A"/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C001A"/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001A"/>
    <w:rPr>
      <w:rFonts w:asciiTheme="majorHAnsi" w:eastAsiaTheme="majorEastAsia" w:hAnsiTheme="majorHAnsi" w:cstheme="majorBidi"/>
      <w:color w:val="03499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001A"/>
    <w:rPr>
      <w:rFonts w:asciiTheme="majorHAnsi" w:eastAsiaTheme="majorEastAsia" w:hAnsiTheme="majorHAnsi" w:cstheme="majorBidi"/>
      <w:color w:val="0230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001A"/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001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001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aliases w:val="Caption ECSS"/>
    <w:next w:val="Normal"/>
    <w:uiPriority w:val="35"/>
    <w:semiHidden/>
    <w:unhideWhenUsed/>
    <w:qFormat/>
    <w:rsid w:val="009C001A"/>
    <w:pPr>
      <w:spacing w:after="200" w:line="240" w:lineRule="auto"/>
    </w:pPr>
    <w:rPr>
      <w:b/>
      <w:iCs/>
      <w:color w:val="0563C1" w:themeColor="accent1"/>
      <w:sz w:val="24"/>
      <w:szCs w:val="18"/>
    </w:rPr>
  </w:style>
  <w:style w:type="character" w:styleId="Emphasis">
    <w:name w:val="Emphasis"/>
    <w:basedOn w:val="DefaultParagraphFont"/>
    <w:uiPriority w:val="20"/>
    <w:qFormat/>
    <w:rsid w:val="009C001A"/>
    <w:rPr>
      <w:i/>
      <w:iCs/>
    </w:rPr>
  </w:style>
  <w:style w:type="paragraph" w:styleId="NoSpacing">
    <w:name w:val="No Spacing"/>
    <w:uiPriority w:val="1"/>
    <w:qFormat/>
    <w:rsid w:val="009C001A"/>
    <w:pPr>
      <w:spacing w:after="0" w:line="240" w:lineRule="auto"/>
    </w:pPr>
  </w:style>
  <w:style w:type="character" w:customStyle="1" w:styleId="ListParagraphChar">
    <w:name w:val="List Paragraph Char"/>
    <w:aliases w:val="Bulleted List Char,Table Bullets Char,Indent Char,List Paragraph Bullet Char"/>
    <w:link w:val="ListParagraph"/>
    <w:uiPriority w:val="34"/>
    <w:rsid w:val="009C001A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9C00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01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9C00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01A"/>
    <w:rPr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9C001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C001A"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143F86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001A"/>
  </w:style>
  <w:style w:type="paragraph" w:styleId="Heading1">
    <w:name w:val="heading 1"/>
    <w:next w:val="Normal"/>
    <w:link w:val="Heading1Char"/>
    <w:uiPriority w:val="9"/>
    <w:qFormat/>
    <w:rsid w:val="009C001A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9C001A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9C00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9C001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001A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03499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001A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0230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001A"/>
    <w:pPr>
      <w:keepNext/>
      <w:keepLines/>
      <w:numPr>
        <w:ilvl w:val="6"/>
        <w:numId w:val="6"/>
      </w:numPr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001A"/>
    <w:pPr>
      <w:keepNext/>
      <w:keepLines/>
      <w:numPr>
        <w:ilvl w:val="7"/>
        <w:numId w:val="7"/>
      </w:numPr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001A"/>
    <w:pPr>
      <w:keepNext/>
      <w:keepLines/>
      <w:numPr>
        <w:ilvl w:val="8"/>
        <w:numId w:val="8"/>
      </w:numPr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sz w:val="16"/>
      <w:szCs w:val="16"/>
    </w:rPr>
  </w:style>
  <w:style w:type="paragraph" w:styleId="ListParagraph">
    <w:name w:val="List Paragraph"/>
    <w:aliases w:val="Bulleted List,Table Bullets,Indent,List Paragraph Bullet"/>
    <w:basedOn w:val="Normal"/>
    <w:link w:val="ListParagraphChar"/>
    <w:uiPriority w:val="34"/>
    <w:qFormat/>
    <w:rsid w:val="009C001A"/>
    <w:pPr>
      <w:ind w:left="720"/>
      <w:contextualSpacing/>
    </w:pPr>
  </w:style>
  <w:style w:type="paragraph" w:customStyle="1" w:styleId="TableParagraph">
    <w:name w:val="Table Paragraph"/>
    <w:basedOn w:val="Normal"/>
    <w:uiPriority w:val="1"/>
  </w:style>
  <w:style w:type="character" w:styleId="CommentReference">
    <w:name w:val="annotation reference"/>
    <w:basedOn w:val="DefaultParagraphFont"/>
    <w:uiPriority w:val="99"/>
    <w:semiHidden/>
    <w:unhideWhenUsed/>
    <w:rsid w:val="009258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58F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58F9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58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58F9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58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8F9"/>
    <w:rPr>
      <w:rFonts w:ascii="Segoe UI" w:eastAsia="Calibri" w:hAnsi="Segoe UI" w:cs="Segoe UI"/>
      <w:sz w:val="18"/>
      <w:szCs w:val="18"/>
    </w:rPr>
  </w:style>
  <w:style w:type="paragraph" w:customStyle="1" w:styleId="Hdg1NonNumb">
    <w:name w:val="Hdg1NonNumb"/>
    <w:basedOn w:val="Heading1"/>
    <w:link w:val="Hdg1NonNumbChar"/>
    <w:qFormat/>
    <w:rsid w:val="009C001A"/>
  </w:style>
  <w:style w:type="character" w:customStyle="1" w:styleId="Hdg1NonNumbChar">
    <w:name w:val="Hdg1NonNumb Char"/>
    <w:basedOn w:val="Heading1Char"/>
    <w:link w:val="Hdg1NonNumb"/>
    <w:rsid w:val="009C001A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9C001A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C001A"/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001A"/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C001A"/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001A"/>
    <w:rPr>
      <w:rFonts w:asciiTheme="majorHAnsi" w:eastAsiaTheme="majorEastAsia" w:hAnsiTheme="majorHAnsi" w:cstheme="majorBidi"/>
      <w:color w:val="03499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001A"/>
    <w:rPr>
      <w:rFonts w:asciiTheme="majorHAnsi" w:eastAsiaTheme="majorEastAsia" w:hAnsiTheme="majorHAnsi" w:cstheme="majorBidi"/>
      <w:color w:val="0230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001A"/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001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001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aliases w:val="Caption ECSS"/>
    <w:next w:val="Normal"/>
    <w:uiPriority w:val="35"/>
    <w:semiHidden/>
    <w:unhideWhenUsed/>
    <w:qFormat/>
    <w:rsid w:val="009C001A"/>
    <w:pPr>
      <w:spacing w:after="200" w:line="240" w:lineRule="auto"/>
    </w:pPr>
    <w:rPr>
      <w:b/>
      <w:iCs/>
      <w:color w:val="0563C1" w:themeColor="accent1"/>
      <w:sz w:val="24"/>
      <w:szCs w:val="18"/>
    </w:rPr>
  </w:style>
  <w:style w:type="character" w:styleId="Emphasis">
    <w:name w:val="Emphasis"/>
    <w:basedOn w:val="DefaultParagraphFont"/>
    <w:uiPriority w:val="20"/>
    <w:qFormat/>
    <w:rsid w:val="009C001A"/>
    <w:rPr>
      <w:i/>
      <w:iCs/>
    </w:rPr>
  </w:style>
  <w:style w:type="paragraph" w:styleId="NoSpacing">
    <w:name w:val="No Spacing"/>
    <w:uiPriority w:val="1"/>
    <w:qFormat/>
    <w:rsid w:val="009C001A"/>
    <w:pPr>
      <w:spacing w:after="0" w:line="240" w:lineRule="auto"/>
    </w:pPr>
  </w:style>
  <w:style w:type="character" w:customStyle="1" w:styleId="ListParagraphChar">
    <w:name w:val="List Paragraph Char"/>
    <w:aliases w:val="Bulleted List Char,Table Bullets Char,Indent Char,List Paragraph Bullet Char"/>
    <w:link w:val="ListParagraph"/>
    <w:uiPriority w:val="34"/>
    <w:rsid w:val="009C001A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9C00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01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9C00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01A"/>
    <w:rPr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9C001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C001A"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143F8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2M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563C1"/>
      </a:accent1>
      <a:accent2>
        <a:srgbClr val="70AD47"/>
      </a:accent2>
      <a:accent3>
        <a:srgbClr val="A5A5A5"/>
      </a:accent3>
      <a:accent4>
        <a:srgbClr val="B4C6E7"/>
      </a:accent4>
      <a:accent5>
        <a:srgbClr val="2F5496"/>
      </a:accent5>
      <a:accent6>
        <a:srgbClr val="44546A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088e7c-88fa-40f6-88eb-a8b754a964ae">
      <UserInfo>
        <DisplayName>Cindy Romero, MS</DisplayName>
        <AccountId>62</AccountId>
        <AccountType/>
      </UserInfo>
      <UserInfo>
        <DisplayName>Gail Clark</DisplayName>
        <AccountId>61</AccountId>
        <AccountType/>
      </UserInfo>
    </SharedWithUsers>
    <Task xmlns="d245277e-2844-4e59-bd08-d1d2617149b4">3.1</Task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EAD8670606C48B6628774B70AE587" ma:contentTypeVersion="5" ma:contentTypeDescription="Create a new document." ma:contentTypeScope="" ma:versionID="0b905a1ffeac7a2823d37af775386e51">
  <xsd:schema xmlns:xsd="http://www.w3.org/2001/XMLSchema" xmlns:xs="http://www.w3.org/2001/XMLSchema" xmlns:p="http://schemas.microsoft.com/office/2006/metadata/properties" xmlns:ns2="d245277e-2844-4e59-bd08-d1d2617149b4" xmlns:ns3="22088e7c-88fa-40f6-88eb-a8b754a964ae" targetNamespace="http://schemas.microsoft.com/office/2006/metadata/properties" ma:root="true" ma:fieldsID="0288ce1fe698461fcc814a27a896d42c" ns2:_="" ns3:_="">
    <xsd:import namespace="d245277e-2844-4e59-bd08-d1d2617149b4"/>
    <xsd:import namespace="22088e7c-88fa-40f6-88eb-a8b754a964ae"/>
    <xsd:element name="properties">
      <xsd:complexType>
        <xsd:sequence>
          <xsd:element name="documentManagement">
            <xsd:complexType>
              <xsd:all>
                <xsd:element ref="ns2:Task" minOccurs="0"/>
                <xsd:element ref="ns3:SharedWithUsers" minOccurs="0"/>
                <xsd:element ref="ns3:SharedWithDetails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45277e-2844-4e59-bd08-d1d2617149b4" elementFormDefault="qualified">
    <xsd:import namespace="http://schemas.microsoft.com/office/2006/documentManagement/types"/>
    <xsd:import namespace="http://schemas.microsoft.com/office/infopath/2007/PartnerControls"/>
    <xsd:element name="Task" ma:index="8" nillable="true" ma:displayName="Task" ma:default="3.1" ma:format="Dropdown" ma:internalName="Task">
      <xsd:simpleType>
        <xsd:restriction base="dms:Choice">
          <xsd:enumeration value="N/A"/>
          <xsd:enumeration value="0.1"/>
          <xsd:enumeration value="1.1"/>
          <xsd:enumeration value="1.2"/>
          <xsd:enumeration value="1.3"/>
          <xsd:enumeration value="1.4"/>
          <xsd:enumeration value="1.5"/>
          <xsd:enumeration value="2.1"/>
          <xsd:enumeration value="2.2"/>
          <xsd:enumeration value="2.3"/>
          <xsd:enumeration value="3.1"/>
          <xsd:enumeration value="3.2"/>
          <xsd:enumeration value="3.3"/>
          <xsd:enumeration value="3.4"/>
          <xsd:enumeration value="3.5"/>
          <xsd:enumeration value="3.6"/>
          <xsd:enumeration value="4.1"/>
          <xsd:enumeration value="4.2"/>
          <xsd:enumeration value="4.3"/>
          <xsd:enumeration value="4.4"/>
          <xsd:enumeration value="4.5"/>
          <xsd:enumeration value="4.6"/>
          <xsd:enumeration value="5.1"/>
          <xsd:enumeration value="5.2"/>
          <xsd:enumeration value="5.3"/>
          <xsd:enumeration value="5.4"/>
          <xsd:enumeration value="5.5"/>
          <xsd:enumeration value="6.1"/>
          <xsd:enumeration value="6.2"/>
          <xsd:enumeration value="6.3"/>
          <xsd:enumeration value="6.4"/>
          <xsd:enumeration value="7.1"/>
          <xsd:enumeration value="7.2"/>
          <xsd:enumeration value="7.3"/>
          <xsd:enumeration value="8.1"/>
          <xsd:enumeration value="8.2"/>
          <xsd:enumeration value="8.3"/>
          <xsd:enumeration value="8.4"/>
          <xsd:enumeration value="8.5"/>
          <xsd:enumeration value="9.1"/>
          <xsd:enumeration value="9.2"/>
        </xsd:restriction>
      </xsd:simpleType>
    </xsd:element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88e7c-88fa-40f6-88eb-a8b754a964ae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367CDD8-2CFB-41C3-A296-2DFE54C564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05A248-C28F-4226-A142-6FD74D9E5006}">
  <ds:schemaRefs>
    <ds:schemaRef ds:uri="http://schemas.microsoft.com/office/2006/metadata/properties"/>
    <ds:schemaRef ds:uri="http://schemas.microsoft.com/office/infopath/2007/PartnerControls"/>
    <ds:schemaRef ds:uri="22088e7c-88fa-40f6-88eb-a8b754a964ae"/>
    <ds:schemaRef ds:uri="d245277e-2844-4e59-bd08-d1d2617149b4"/>
  </ds:schemaRefs>
</ds:datastoreItem>
</file>

<file path=customXml/itemProps3.xml><?xml version="1.0" encoding="utf-8"?>
<ds:datastoreItem xmlns:ds="http://schemas.openxmlformats.org/officeDocument/2006/customXml" ds:itemID="{3786998D-A0A3-41AA-BAB4-8D0B1BDEC5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45277e-2844-4e59-bd08-d1d2617149b4"/>
    <ds:schemaRef ds:uri="22088e7c-88fa-40f6-88eb-a8b754a964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2</Words>
  <Characters>161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Appendix C4.c. Pre-Interview Reminder Email (In-Depth Interview)</vt:lpstr>
    </vt:vector>
  </TitlesOfParts>
  <Company/>
  <LinksUpToDate>false</LinksUpToDate>
  <CharactersWithSpaces>18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lly Matthews-Ewald, PhD, MS</dc:creator>
  <cp:lastModifiedBy>SYSTEM</cp:lastModifiedBy>
  <cp:revision>2</cp:revision>
  <dcterms:created xsi:type="dcterms:W3CDTF">2018-06-04T22:37:00Z</dcterms:created>
  <dcterms:modified xsi:type="dcterms:W3CDTF">2018-06-04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25T00:00:00Z</vt:filetime>
  </property>
  <property fmtid="{D5CDD505-2E9C-101B-9397-08002B2CF9AE}" pid="3" name="Creator">
    <vt:lpwstr>Adobe Acrobat Standard DC 17.12.20098</vt:lpwstr>
  </property>
  <property fmtid="{D5CDD505-2E9C-101B-9397-08002B2CF9AE}" pid="4" name="LastSaved">
    <vt:filetime>2017-09-25T00:00:00Z</vt:filetime>
  </property>
  <property fmtid="{D5CDD505-2E9C-101B-9397-08002B2CF9AE}" pid="5" name="ContentTypeId">
    <vt:lpwstr>0x01010000EEAD8670606C48B6628774B70AE587</vt:lpwstr>
  </property>
  <property fmtid="{D5CDD505-2E9C-101B-9397-08002B2CF9AE}" pid="6" name="Task">
    <vt:lpwstr>3.1</vt:lpwstr>
  </property>
</Properties>
</file>